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67A8D" w14:textId="7C6C212E" w:rsidR="00490E56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t>Linear Search</w:t>
      </w:r>
    </w:p>
    <w:p w14:paraId="7D934A4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linear search</w:t>
      </w:r>
    </w:p>
    <w:p w14:paraId="1694676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564F682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F5A9D0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12478DC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n, search;</w:t>
      </w:r>
    </w:p>
    <w:p w14:paraId="5E1702E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number of elements in the array (less than 20)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3D647A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n);</w:t>
      </w:r>
    </w:p>
    <w:p w14:paraId="3E88C52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elements of the array: 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000A5C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53E40AF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6E84CF5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781305E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CD5A1D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element to be searched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AADAC5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search);</w:t>
      </w:r>
    </w:p>
    <w:p w14:paraId="73BA32A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49369DA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F4B70F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= search)</w:t>
      </w:r>
    </w:p>
    <w:p w14:paraId="1C3A081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7954B84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lement found at position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22DC9B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1A14AF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3C6213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2F48D5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n)</w:t>
      </w:r>
    </w:p>
    <w:p w14:paraId="2ADF77C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A03159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lement not foun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36004D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5A694C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2A68CF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A7B483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41D70C" w14:textId="668EF18C" w:rsidR="005B4B83" w:rsidRDefault="005B4B83">
      <w:pPr>
        <w:rPr>
          <w:lang w:val="en-US"/>
        </w:rPr>
      </w:pPr>
    </w:p>
    <w:p w14:paraId="14D57A47" w14:textId="5CC0B747" w:rsidR="005B4B83" w:rsidRDefault="005B4B83">
      <w:pPr>
        <w:rPr>
          <w:lang w:val="en-US"/>
        </w:rPr>
      </w:pPr>
    </w:p>
    <w:p w14:paraId="6844158D" w14:textId="25905E6F" w:rsidR="005B4B83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t>Binary Search</w:t>
      </w:r>
    </w:p>
    <w:p w14:paraId="039B0FC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6EB9FEB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inary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arch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[]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,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earch)</w:t>
      </w:r>
    </w:p>
    <w:p w14:paraId="706DAB1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A4A627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irst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last = n -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middle;</w:t>
      </w:r>
    </w:p>
    <w:p w14:paraId="52B0042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first &lt;= last)</w:t>
      </w:r>
    </w:p>
    <w:p w14:paraId="459B803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991AA9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middle = (first + last) /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44A7E6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[middle] == search)</w:t>
      </w:r>
    </w:p>
    <w:p w14:paraId="18E038E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6CF460B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iddle;</w:t>
      </w:r>
    </w:p>
    <w:p w14:paraId="76303CE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339D48B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[middle] &lt; search)</w:t>
      </w:r>
    </w:p>
    <w:p w14:paraId="33FAF2B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3D3D26D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first = middle +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E0835A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BFF84A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24903EF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4CCBD30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last = middle -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26BC32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3B2B9D6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342E65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88A801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46134A5" w14:textId="77777777" w:rsidR="005B4B83" w:rsidRPr="005B4B83" w:rsidRDefault="005B4B83" w:rsidP="005B4B83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02D778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4B5065B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665B033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search;</w:t>
      </w:r>
    </w:p>
    <w:p w14:paraId="4C97E1E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={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9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9.54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7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;</w:t>
      </w:r>
    </w:p>
    <w:p w14:paraId="79C20AD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horted array is 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427F07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++) </w:t>
      </w:r>
    </w:p>
    <w:p w14:paraId="2B3FFA6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07591E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496B91B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EC17C1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</w:p>
    <w:p w14:paraId="1FC3103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Enter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the element to be searched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9520A3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search);</w:t>
      </w:r>
    </w:p>
    <w:p w14:paraId="7B5E999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s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inary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arch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a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search);</w:t>
      </w:r>
    </w:p>
    <w:p w14:paraId="7737769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s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-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5CC9FC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361A359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lement not foun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86A05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5C23C8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57995B8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31599C1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lement found at position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s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5C5175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51D0BF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660044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E839940" w14:textId="6C8FF413" w:rsidR="005B4B83" w:rsidRDefault="005B4B83">
      <w:pPr>
        <w:rPr>
          <w:lang w:val="en-US"/>
        </w:rPr>
      </w:pPr>
    </w:p>
    <w:p w14:paraId="69935B29" w14:textId="551D2137" w:rsidR="005B4B83" w:rsidRDefault="005B4B83">
      <w:pPr>
        <w:rPr>
          <w:lang w:val="en-US"/>
        </w:rPr>
      </w:pPr>
    </w:p>
    <w:p w14:paraId="14A58688" w14:textId="067C97D4" w:rsidR="005B4B83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t>Bubble Short</w:t>
      </w:r>
    </w:p>
    <w:p w14:paraId="56E8E1A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3F260C0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1A8372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1D584EA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,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j, temp;</w:t>
      </w:r>
    </w:p>
    <w:p w14:paraId="5FCEFA3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size of the arrays: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262191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n);</w:t>
      </w:r>
    </w:p>
    <w:p w14:paraId="2869BD5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922DC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[n];</w:t>
      </w:r>
    </w:p>
    <w:p w14:paraId="31F28CA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elements of the array: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10A8B0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4C856E4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35E3891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750FB44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685434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173732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75168AF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CDD3AA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j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j &lt; n -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++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4E2029A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42EAD7C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[j] &gt;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j +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</w:t>
      </w:r>
    </w:p>
    <w:p w14:paraId="46653E5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3515874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emp = a[j];</w:t>
      </w:r>
    </w:p>
    <w:p w14:paraId="15F3189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a[j]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j +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2A0421D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j +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temp;</w:t>
      </w:r>
    </w:p>
    <w:p w14:paraId="7B940B8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798B17A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816506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B1691C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orted array is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E422E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2A1C42C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19398E3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50111B2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B4CC00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A7094B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C0693E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4D94819" w14:textId="43645005" w:rsidR="005B4B83" w:rsidRDefault="005B4B83">
      <w:pPr>
        <w:rPr>
          <w:lang w:val="en-US"/>
        </w:rPr>
      </w:pPr>
    </w:p>
    <w:p w14:paraId="7A5EA083" w14:textId="1B40B37C" w:rsidR="005B4B83" w:rsidRPr="005B4B83" w:rsidRDefault="005B4B83">
      <w:pPr>
        <w:rPr>
          <w:sz w:val="40"/>
          <w:szCs w:val="40"/>
          <w:lang w:val="en-US"/>
        </w:rPr>
      </w:pPr>
    </w:p>
    <w:p w14:paraId="1C32531F" w14:textId="1127CD75" w:rsidR="005B4B83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t>Selection Short</w:t>
      </w:r>
    </w:p>
    <w:p w14:paraId="484C72E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selection short</w:t>
      </w:r>
    </w:p>
    <w:p w14:paraId="37E0930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3D74891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ABB4D1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E89EF4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,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j, temp;</w:t>
      </w:r>
    </w:p>
    <w:p w14:paraId="4CAD7B4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size of the arrays: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65EBEF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n);</w:t>
      </w:r>
    </w:p>
    <w:p w14:paraId="6BCFD1D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B2A22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[n];</w:t>
      </w:r>
    </w:p>
    <w:p w14:paraId="460301F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elements of the array: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C70289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75D309D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3C2D723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3683A49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34DEAF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F3B720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769232D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61B6043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j =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j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++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ECD0AE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3B27EDA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&gt; a[j])</w:t>
      </w:r>
    </w:p>
    <w:p w14:paraId="05D3E55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2D115E9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emp =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0E66C4F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a[j];</w:t>
      </w:r>
    </w:p>
    <w:p w14:paraId="179EDFB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a[j] = temp;</w:t>
      </w:r>
    </w:p>
    <w:p w14:paraId="44FA55B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2B7113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41C4C9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CB3F08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orted array is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E1EA46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789538C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FB07A8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005911C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40B50A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1234A8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F01B162" w14:textId="71EEF621" w:rsidR="005B4B83" w:rsidRDefault="005B4B83">
      <w:pPr>
        <w:rPr>
          <w:lang w:val="en-US"/>
        </w:rPr>
      </w:pPr>
    </w:p>
    <w:p w14:paraId="77654F23" w14:textId="0499FB5D" w:rsidR="005B4B83" w:rsidRPr="005B4B83" w:rsidRDefault="005B4B83">
      <w:pPr>
        <w:rPr>
          <w:sz w:val="40"/>
          <w:szCs w:val="40"/>
          <w:lang w:val="en-US"/>
        </w:rPr>
      </w:pPr>
    </w:p>
    <w:p w14:paraId="224CC5D3" w14:textId="13D787A7" w:rsidR="005B4B83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t>Insertion Short</w:t>
      </w:r>
    </w:p>
    <w:p w14:paraId="17C93B3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insertion short</w:t>
      </w:r>
    </w:p>
    <w:p w14:paraId="1DF1256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4735201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C1CB7E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54C7A61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,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j, temp;</w:t>
      </w:r>
    </w:p>
    <w:p w14:paraId="0A3C327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size of the arrays: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2683B0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n);</w:t>
      </w:r>
    </w:p>
    <w:p w14:paraId="33AE09F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6C0EA9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[n];</w:t>
      </w:r>
    </w:p>
    <w:p w14:paraId="21F4CD5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elements of the array: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7757F2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019CF0F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CD5D54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3262F30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91360B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77307C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32FE445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F8FCE4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temp =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2AE8BD5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j =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DB402F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temp &lt; a[j] &amp;&amp; j &gt;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DE2106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249BF70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j +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a[j];</w:t>
      </w:r>
    </w:p>
    <w:p w14:paraId="0E6025C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j--;</w:t>
      </w:r>
    </w:p>
    <w:p w14:paraId="199513A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}</w:t>
      </w:r>
    </w:p>
    <w:p w14:paraId="07201D3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j +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temp;</w:t>
      </w:r>
    </w:p>
    <w:p w14:paraId="760E03F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2BA5ED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orted array is: 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2D6192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3A90CBD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FE8873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769824D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5CA407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B1818E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E7BBCD3" w14:textId="667F4F0C" w:rsidR="005B4B83" w:rsidRDefault="005B4B83">
      <w:pPr>
        <w:rPr>
          <w:lang w:val="en-US"/>
        </w:rPr>
      </w:pPr>
    </w:p>
    <w:p w14:paraId="3D085AFF" w14:textId="0497C819" w:rsidR="005B4B83" w:rsidRPr="005B4B83" w:rsidRDefault="005B4B83">
      <w:pPr>
        <w:rPr>
          <w:sz w:val="40"/>
          <w:szCs w:val="40"/>
          <w:lang w:val="en-US"/>
        </w:rPr>
      </w:pPr>
    </w:p>
    <w:p w14:paraId="4DE42A4B" w14:textId="7DDA1ED2" w:rsidR="005B4B83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t>Min Max</w:t>
      </w:r>
    </w:p>
    <w:p w14:paraId="1320093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find minimum and </w:t>
      </w:r>
      <w:proofErr w:type="spellStart"/>
      <w:r w:rsidRPr="005B4B8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maximun</w:t>
      </w:r>
      <w:proofErr w:type="spellEnd"/>
      <w:r w:rsidRPr="005B4B8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element in the array</w:t>
      </w:r>
    </w:p>
    <w:p w14:paraId="4F0D2A3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719472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2FCBDF2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x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[]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)</w:t>
      </w:r>
    </w:p>
    <w:p w14:paraId="3B3D1DF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2B40A3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x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3FF8A64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410F40B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132874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&gt; max)</w:t>
      </w:r>
    </w:p>
    <w:p w14:paraId="0A7D27C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7E6BEDD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max =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0D90095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9C321B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DF0BAB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x;</w:t>
      </w:r>
    </w:p>
    <w:p w14:paraId="17383E3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3B7E3A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0A55A6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in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[]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)</w:t>
      </w:r>
    </w:p>
    <w:p w14:paraId="028B02D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9F95DA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in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5E8BB90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3146F43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A141A0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&lt; min)</w:t>
      </w:r>
    </w:p>
    <w:p w14:paraId="4036766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0468FF5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min =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4B17C59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A03A1F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86993D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in;</w:t>
      </w:r>
    </w:p>
    <w:p w14:paraId="755881E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F7C77F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5136B7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50D9BA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61A1C9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=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2C746B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{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7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;</w:t>
      </w:r>
    </w:p>
    <w:p w14:paraId="61F0920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array is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51DFAC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4A2A193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C15BE3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792F84D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F08412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ximum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x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 n);</w:t>
      </w:r>
    </w:p>
    <w:p w14:paraId="6AB7C07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inimum= min(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n</w:t>
      </w:r>
      <w:proofErr w:type="spellEnd"/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60876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Maximum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element in the array is %d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maximum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036536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inimum element in the array is %d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minimum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F2A74F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AD67D8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19979C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DD6B4E" w14:textId="07E2B9AB" w:rsidR="005B4B83" w:rsidRDefault="005B4B83">
      <w:pPr>
        <w:rPr>
          <w:lang w:val="en-US"/>
        </w:rPr>
      </w:pPr>
    </w:p>
    <w:p w14:paraId="1FF982D4" w14:textId="421CD136" w:rsidR="005B4B83" w:rsidRPr="005B4B83" w:rsidRDefault="005B4B83">
      <w:pPr>
        <w:rPr>
          <w:sz w:val="40"/>
          <w:szCs w:val="40"/>
          <w:lang w:val="en-US"/>
        </w:rPr>
      </w:pPr>
    </w:p>
    <w:p w14:paraId="6692E86B" w14:textId="6B0CECB3" w:rsidR="005B4B83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t>Second min max</w:t>
      </w:r>
    </w:p>
    <w:p w14:paraId="433C978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second maximum element and second minimum element in the array</w:t>
      </w:r>
    </w:p>
    <w:p w14:paraId="068E28D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16C1207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x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[]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)</w:t>
      </w:r>
    </w:p>
    <w:p w14:paraId="0A081C3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742F951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x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607874A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081FA23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09E6A9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&gt; max)</w:t>
      </w:r>
    </w:p>
    <w:p w14:paraId="186B606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6A5DD81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max =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2D3886B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C94B41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FCE4E4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x;</w:t>
      </w:r>
    </w:p>
    <w:p w14:paraId="489E6F0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116734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552324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in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[]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)</w:t>
      </w:r>
    </w:p>
    <w:p w14:paraId="4D60B24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11A522B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in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0731B22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188C5CA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BCC693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&lt; min)</w:t>
      </w:r>
    </w:p>
    <w:p w14:paraId="4BEDFD7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0421697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min =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10D7CCA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1D2F50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50E65D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in;</w:t>
      </w:r>
    </w:p>
    <w:p w14:paraId="24656BE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1E865D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x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[]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)</w:t>
      </w:r>
    </w:p>
    <w:p w14:paraId="2B98A1E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19890EB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x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3A06417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max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1D0B75C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5BB17E6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34AF09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&gt; max)</w:t>
      </w:r>
    </w:p>
    <w:p w14:paraId="2CFD7D8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13C6146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max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max;</w:t>
      </w:r>
    </w:p>
    <w:p w14:paraId="3109F4F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max =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66073BA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3E88A85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&gt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max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BB0268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4FC2864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max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74A5E99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1C00497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20EFF7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max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46B830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B8D59C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B9619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function for finding second minimum element in the array</w:t>
      </w:r>
    </w:p>
    <w:p w14:paraId="4AE27A5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in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[]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)</w:t>
      </w:r>
    </w:p>
    <w:p w14:paraId="6D7CE95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6C10D19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in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5C44D0F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min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57106D9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n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2C4A057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2EC1640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&lt; min)</w:t>
      </w:r>
    </w:p>
    <w:p w14:paraId="4C263AC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71AAAC6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min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min;</w:t>
      </w:r>
    </w:p>
    <w:p w14:paraId="3BA4D4C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min =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3D834C0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10886C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&lt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min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F2853A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791DAD7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min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0293B36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7571B4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3BFA72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min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A7D557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544BA8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8B5AAE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C697D0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5EDBEE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CC22DB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{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7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;</w:t>
      </w:r>
    </w:p>
    <w:p w14:paraId="305F9D7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array is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F29BB7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5F09DC7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185C5E7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a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2AA181E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1025AD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ximum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x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 n);</w:t>
      </w:r>
    </w:p>
    <w:p w14:paraId="226463C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inimum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 n);</w:t>
      </w:r>
    </w:p>
    <w:p w14:paraId="005438B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maximum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x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 n);</w:t>
      </w:r>
    </w:p>
    <w:p w14:paraId="3A1158A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minimum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in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 n);</w:t>
      </w:r>
    </w:p>
    <w:p w14:paraId="46835FD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Maximum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element in the array is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maximum);</w:t>
      </w:r>
    </w:p>
    <w:p w14:paraId="390029B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inimum element in the array is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minimum);</w:t>
      </w:r>
    </w:p>
    <w:p w14:paraId="564D72A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econd maximum element in the array is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maximum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4343F5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econd minimum element in the array is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cond_minimum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36EE22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FE7655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B2671C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9E17EE5" w14:textId="5CE880BD" w:rsidR="005B4B83" w:rsidRDefault="005B4B83">
      <w:pPr>
        <w:rPr>
          <w:lang w:val="en-US"/>
        </w:rPr>
      </w:pPr>
    </w:p>
    <w:p w14:paraId="5E9FC67F" w14:textId="328EEF4C" w:rsidR="005B4B83" w:rsidRPr="005B4B83" w:rsidRDefault="005B4B83">
      <w:pPr>
        <w:rPr>
          <w:sz w:val="40"/>
          <w:szCs w:val="40"/>
          <w:lang w:val="en-US"/>
        </w:rPr>
      </w:pPr>
    </w:p>
    <w:p w14:paraId="307F056F" w14:textId="0B1B7BC8" w:rsidR="005B4B83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t>Student Struct</w:t>
      </w:r>
    </w:p>
    <w:p w14:paraId="4FB1EEE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7826736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625F05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udent{</w:t>
      </w:r>
      <w:proofErr w:type="gramEnd"/>
    </w:p>
    <w:p w14:paraId="2881FCD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1DCCB53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oll;</w:t>
      </w:r>
    </w:p>
    <w:p w14:paraId="5150F04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ddress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291E797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;</w:t>
      </w:r>
    </w:p>
    <w:p w14:paraId="11274B8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B89972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587922A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tudent s2[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3A32B52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{</w:t>
      </w:r>
    </w:p>
    <w:p w14:paraId="465BC51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name of the student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9A5319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s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s2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name);</w:t>
      </w:r>
    </w:p>
    <w:p w14:paraId="616B473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roll number of the student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97E40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s2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roll);</w:t>
      </w:r>
    </w:p>
    <w:p w14:paraId="3D1361E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address of the student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B9F4C2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s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s2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address);</w:t>
      </w:r>
    </w:p>
    <w:p w14:paraId="19397CB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D7143D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43F85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{</w:t>
      </w:r>
    </w:p>
    <w:p w14:paraId="039A7FF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name of the student is: %s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s2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name);</w:t>
      </w:r>
    </w:p>
    <w:p w14:paraId="592BEB3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roll number of the student is: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s2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roll);</w:t>
      </w:r>
    </w:p>
    <w:p w14:paraId="04EB779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address of the student is: %s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s2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address);</w:t>
      </w:r>
    </w:p>
    <w:p w14:paraId="5856E6A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8DC04A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868682C" w14:textId="4BABBFBB" w:rsidR="005B4B83" w:rsidRDefault="005B4B83">
      <w:pPr>
        <w:rPr>
          <w:lang w:val="en-US"/>
        </w:rPr>
      </w:pPr>
    </w:p>
    <w:p w14:paraId="16E737D6" w14:textId="00A19A1B" w:rsidR="005B4B83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t>Organization Employ</w:t>
      </w:r>
    </w:p>
    <w:p w14:paraId="75A70F3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24FF67C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3C288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rganization{</w:t>
      </w:r>
      <w:proofErr w:type="gramEnd"/>
    </w:p>
    <w:p w14:paraId="1FECE0C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5D78CCD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d;</w:t>
      </w:r>
    </w:p>
    <w:p w14:paraId="7E57796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D90C5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{</w:t>
      </w:r>
      <w:proofErr w:type="gramEnd"/>
    </w:p>
    <w:p w14:paraId="2DBBD1D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d;</w:t>
      </w:r>
    </w:p>
    <w:p w14:paraId="196E8D7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alary;</w:t>
      </w:r>
    </w:p>
    <w:p w14:paraId="4135A59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421F1EE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Employee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3EF227F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AF4F01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;</w:t>
      </w:r>
    </w:p>
    <w:p w14:paraId="51ABCB1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69B33A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4B19890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Organization o1;</w:t>
      </w:r>
    </w:p>
    <w:p w14:paraId="2DA99E1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name of the organization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F22B11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s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o1.name);</w:t>
      </w:r>
    </w:p>
    <w:p w14:paraId="50EFDBC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ID of the organization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CCF2BC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o1.id);</w:t>
      </w:r>
    </w:p>
    <w:p w14:paraId="52CF138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2D48F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{</w:t>
      </w:r>
    </w:p>
    <w:p w14:paraId="7D55B9B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name of the employee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CC1CCE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s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o1.Employee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name);</w:t>
      </w:r>
    </w:p>
    <w:p w14:paraId="11DDF79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ID of the employee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B70D8A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o1.Employee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id);</w:t>
      </w:r>
    </w:p>
    <w:p w14:paraId="0334C60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salary of the employee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A9EC7D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o1.Employee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salary);</w:t>
      </w:r>
    </w:p>
    <w:p w14:paraId="5864C11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C50A59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CED4C9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Organization o2;</w:t>
      </w:r>
    </w:p>
    <w:p w14:paraId="26A0730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name of the organization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468DD0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s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o2.name);</w:t>
      </w:r>
    </w:p>
    <w:p w14:paraId="75F361E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ID of the organization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500B6F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o2.id);</w:t>
      </w:r>
    </w:p>
    <w:p w14:paraId="5777CA9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A2F64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{</w:t>
      </w:r>
    </w:p>
    <w:p w14:paraId="6BCF580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name of the employee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C7050D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s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o2.Employee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name);</w:t>
      </w:r>
    </w:p>
    <w:p w14:paraId="4BDA3BB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ID of the employee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E31E61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o2.Employee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id);</w:t>
      </w:r>
    </w:p>
    <w:p w14:paraId="2B55284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salary of the employee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CF6BB1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o2.Employee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salary);</w:t>
      </w:r>
    </w:p>
    <w:p w14:paraId="2073CA3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52101F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E540DE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name of the organization is: %s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o1.name);</w:t>
      </w:r>
    </w:p>
    <w:p w14:paraId="69A56BB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ID of the organization is: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o1.id);</w:t>
      </w:r>
    </w:p>
    <w:p w14:paraId="0A21684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{</w:t>
      </w:r>
    </w:p>
    <w:p w14:paraId="3EAA32C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name of the employee is: %s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o1.Employee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name);</w:t>
      </w:r>
    </w:p>
    <w:p w14:paraId="2269CA1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ID of the employee is: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o1.Employee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id);</w:t>
      </w:r>
    </w:p>
    <w:p w14:paraId="4F7B969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alary of the employee is: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o1.Employee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salary);</w:t>
      </w:r>
    </w:p>
    <w:p w14:paraId="534E34A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A4754F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</w:p>
    <w:p w14:paraId="1D93879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name of the organization is: %s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o2.name);</w:t>
      </w:r>
    </w:p>
    <w:p w14:paraId="3FC44E4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ID of the organization is: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o2.id);</w:t>
      </w:r>
    </w:p>
    <w:p w14:paraId="68FC68D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{</w:t>
      </w:r>
    </w:p>
    <w:p w14:paraId="364DDE0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name of the employee is: %s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o2.Employee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name);</w:t>
      </w:r>
    </w:p>
    <w:p w14:paraId="644BDD6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ID of the employee is: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o2.Employee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id);</w:t>
      </w:r>
    </w:p>
    <w:p w14:paraId="4D78B17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alary of the employee is: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o2.Employee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salary);</w:t>
      </w:r>
    </w:p>
    <w:p w14:paraId="2A3D43A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B5834B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2A19EB4" w14:textId="51EAC697" w:rsidR="005B4B83" w:rsidRDefault="005B4B83">
      <w:pPr>
        <w:rPr>
          <w:lang w:val="en-US"/>
        </w:rPr>
      </w:pPr>
    </w:p>
    <w:p w14:paraId="36D16998" w14:textId="1ACCC4C9" w:rsidR="005B4B83" w:rsidRDefault="005B4B83">
      <w:pPr>
        <w:rPr>
          <w:lang w:val="en-US"/>
        </w:rPr>
      </w:pPr>
    </w:p>
    <w:p w14:paraId="3CA62152" w14:textId="533C7D9A" w:rsidR="005B4B83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t>Array of Pointer and Pointer to array</w:t>
      </w:r>
    </w:p>
    <w:p w14:paraId="23B68E6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2D81479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A4BE6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2295EF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82E0D7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pointer to array</w:t>
      </w:r>
    </w:p>
    <w:p w14:paraId="59C85EB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ointer to array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6E7227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*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)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1C223D1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{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;</w:t>
      </w:r>
    </w:p>
    <w:p w14:paraId="688DAF8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E93E60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a = &amp;b;</w:t>
      </w:r>
    </w:p>
    <w:p w14:paraId="2AEB4F9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0581EA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6F9DCB1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1385B91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Value of 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rr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[%d] =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*(*a +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0C1B02A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3424D5D" w14:textId="77777777" w:rsidR="005B4B83" w:rsidRPr="005B4B83" w:rsidRDefault="005B4B83" w:rsidP="005B4B83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19EAA3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array of pointer</w:t>
      </w:r>
    </w:p>
    <w:p w14:paraId="5EF42FF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8E0BB2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\n\n Array of pointer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0785EE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[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]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{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;</w:t>
      </w:r>
    </w:p>
    <w:p w14:paraId="64DE4D7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*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3F4E9DE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60B9DC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46B18BE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244FF86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&amp;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2AF8593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4833A6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963FD0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5BEDA75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739933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6D274D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Value of 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rr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[%d] =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*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52D8076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4A020C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E174F6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}</w:t>
      </w:r>
    </w:p>
    <w:p w14:paraId="6F4D468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2AB6937" w14:textId="02989B45" w:rsidR="005B4B83" w:rsidRDefault="005B4B83">
      <w:pPr>
        <w:rPr>
          <w:lang w:val="en-US"/>
        </w:rPr>
      </w:pPr>
    </w:p>
    <w:p w14:paraId="338945E9" w14:textId="344BDD0E" w:rsidR="005B4B83" w:rsidRDefault="005B4B83">
      <w:pPr>
        <w:rPr>
          <w:lang w:val="en-US"/>
        </w:rPr>
      </w:pPr>
    </w:p>
    <w:p w14:paraId="61B3AA6F" w14:textId="71BA5EE7" w:rsidR="005B4B83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t>Pointer To Struct</w:t>
      </w:r>
    </w:p>
    <w:p w14:paraId="13C6A4B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46AA8BC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7C01B3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tudent</w:t>
      </w:r>
    </w:p>
    <w:p w14:paraId="3FE0FE5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58A6F5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ollno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ADEB36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rks;</w:t>
      </w:r>
    </w:p>
    <w:p w14:paraId="6C962D5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5857680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;</w:t>
      </w:r>
    </w:p>
    <w:p w14:paraId="2C3DEE1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E4C31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91E6E6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6F7D4B3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tudent Dev;</w:t>
      </w:r>
    </w:p>
    <w:p w14:paraId="34BB5DD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tudent *pointer;</w:t>
      </w:r>
    </w:p>
    <w:p w14:paraId="130CBBE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pointer = &amp;Dev;</w:t>
      </w:r>
    </w:p>
    <w:p w14:paraId="6A90835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pointer-&gt;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ollno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50BDAA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%d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v.rollno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2D0130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%u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, &amp;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v.rollno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376F5F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5C7F44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85145E7" w14:textId="12F2396F" w:rsidR="005B4B83" w:rsidRDefault="005B4B83">
      <w:pPr>
        <w:rPr>
          <w:lang w:val="en-US"/>
        </w:rPr>
      </w:pPr>
    </w:p>
    <w:p w14:paraId="7192064D" w14:textId="0A08B3E8" w:rsidR="005B4B83" w:rsidRDefault="005B4B83">
      <w:pPr>
        <w:rPr>
          <w:lang w:val="en-US"/>
        </w:rPr>
      </w:pPr>
    </w:p>
    <w:p w14:paraId="0AEA8F8B" w14:textId="042D9B38" w:rsidR="005B4B83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t>Swap pass by address</w:t>
      </w:r>
    </w:p>
    <w:p w14:paraId="08C475B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73E4E91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wap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*,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*);</w:t>
      </w:r>
    </w:p>
    <w:p w14:paraId="2FCFCC2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1D7230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5675B8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92EDBF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5B8E2E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Before in main       a = %d, b =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a, b);</w:t>
      </w:r>
    </w:p>
    <w:p w14:paraId="20E67C4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wap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amp;a, &amp;b);</w:t>
      </w:r>
    </w:p>
    <w:p w14:paraId="453ABC5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fter in main        a= %d, b =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a, b);</w:t>
      </w:r>
    </w:p>
    <w:p w14:paraId="7958E5F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27B3F0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D2E953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wap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*a,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*b)</w:t>
      </w:r>
    </w:p>
    <w:p w14:paraId="6F1E268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72B81B6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emp;</w:t>
      </w:r>
    </w:p>
    <w:p w14:paraId="1C00E21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temp = *a;</w:t>
      </w:r>
    </w:p>
    <w:p w14:paraId="68EF515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*a = *b;</w:t>
      </w:r>
    </w:p>
    <w:p w14:paraId="400F880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*b = temp;</w:t>
      </w:r>
    </w:p>
    <w:p w14:paraId="2EE1B10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fter swap in function      a = %d, b =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*a, *b); </w:t>
      </w:r>
    </w:p>
    <w:p w14:paraId="235166D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4A870B5" w14:textId="04E3CF6E" w:rsidR="005B4B83" w:rsidRDefault="005B4B83">
      <w:pPr>
        <w:rPr>
          <w:lang w:val="en-US"/>
        </w:rPr>
      </w:pPr>
    </w:p>
    <w:p w14:paraId="329969B5" w14:textId="427907D1" w:rsidR="005B4B83" w:rsidRPr="005B4B83" w:rsidRDefault="005B4B83">
      <w:pPr>
        <w:rPr>
          <w:sz w:val="48"/>
          <w:szCs w:val="48"/>
          <w:lang w:val="en-US"/>
        </w:rPr>
      </w:pPr>
    </w:p>
    <w:p w14:paraId="382DA635" w14:textId="710FE49B" w:rsidR="005B4B83" w:rsidRPr="005B4B83" w:rsidRDefault="005B4B83">
      <w:pPr>
        <w:rPr>
          <w:sz w:val="48"/>
          <w:szCs w:val="48"/>
          <w:lang w:val="en-US"/>
        </w:rPr>
      </w:pPr>
      <w:r w:rsidRPr="005B4B83">
        <w:rPr>
          <w:sz w:val="48"/>
          <w:szCs w:val="48"/>
          <w:lang w:val="en-US"/>
        </w:rPr>
        <w:t xml:space="preserve">Stack </w:t>
      </w:r>
    </w:p>
    <w:p w14:paraId="4198C0D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1C2B3DF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lib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41F6081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#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efine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MAX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</w:p>
    <w:p w14:paraId="16A1843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ack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X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4D5A29B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op = -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6FF355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Full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7AEE92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6C32879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top ==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X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9891F5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C85663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4B00D2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0F44BB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170A2D3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C762AA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C4EB93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24FCC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ush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ata)</w:t>
      </w:r>
    </w:p>
    <w:p w14:paraId="4D01364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28D1F0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EC67C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Full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</w:t>
      </w:r>
    </w:p>
    <w:p w14:paraId="1A56DA8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110AF3B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tack Overflow!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C35936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E65501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6FBDF1C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top = top +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4F1F37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ack_ar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top] = data;</w:t>
      </w:r>
    </w:p>
    <w:p w14:paraId="31167D8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6DAF86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77E55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Empty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7A5888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54747C8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top == -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3DA828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0CDC74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1622FD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ED2A83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128C470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A8CE95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ADFE79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AC3C4B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35FC53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ata;</w:t>
      </w:r>
    </w:p>
    <w:p w14:paraId="4C1D326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Empty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</w:t>
      </w:r>
    </w:p>
    <w:p w14:paraId="17249E4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2D9988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Stack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Underflow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0BC975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E06652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5662873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1CEB30D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data =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ack_ar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top];</w:t>
      </w:r>
    </w:p>
    <w:p w14:paraId="05BE51E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top = top -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157ABB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ata;</w:t>
      </w:r>
    </w:p>
    <w:p w14:paraId="4B63147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315380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012543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ek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A363B6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D92457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Empty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</w:t>
      </w:r>
    </w:p>
    <w:p w14:paraId="2F80F9D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1FEA69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tack Underflow!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149F31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xit(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D001D2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86ABFB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ack_ar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top];</w:t>
      </w:r>
    </w:p>
    <w:p w14:paraId="324B022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29DED6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FA874F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7C9BC93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top == -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F8387F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403FD1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 Stack Underflow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811975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5E8277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63FF7C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top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gt;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-)</w:t>
      </w:r>
    </w:p>
    <w:p w14:paraId="7F11291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062401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ack_ar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6442233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84F271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F9C6DB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F29A15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B1FE96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724A5AA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hoice, data;</w:t>
      </w:r>
    </w:p>
    <w:p w14:paraId="2985908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405E09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084A82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C34216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1.Push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6F27E0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2.pop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FD8C36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3.Print the top element.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9CE2F5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4.Print all the element.\n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FB41D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5.Quit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31902F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Enter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your choice.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194546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choice);</w:t>
      </w:r>
    </w:p>
    <w:p w14:paraId="627647C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witch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choice)</w:t>
      </w:r>
    </w:p>
    <w:p w14:paraId="6EADCC0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{</w:t>
      </w:r>
    </w:p>
    <w:p w14:paraId="1C7A189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130E3B1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Enter the 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elemnt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to be pushed: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3FD99D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data);</w:t>
      </w:r>
    </w:p>
    <w:p w14:paraId="5304186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push(data);</w:t>
      </w:r>
    </w:p>
    <w:p w14:paraId="5F285FC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AEF895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4274E15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data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8F4ACE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eleted element is: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data);</w:t>
      </w:r>
    </w:p>
    <w:p w14:paraId="7D9AEB6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B455FB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6F763AE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topmost element of the stack is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peek());</w:t>
      </w:r>
    </w:p>
    <w:p w14:paraId="25BEDC6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61A3AA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5748ED5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3C5DFD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928647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1DA3EA2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xit(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45A8C7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efaul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10CAC6B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Wrong Choice.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E34F62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0D4E49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251DF8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9F8144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2DEAE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598E84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9C20D3E" w14:textId="7612944C" w:rsidR="005B4B83" w:rsidRDefault="005B4B83">
      <w:pPr>
        <w:rPr>
          <w:lang w:val="en-US"/>
        </w:rPr>
      </w:pPr>
    </w:p>
    <w:p w14:paraId="41D01887" w14:textId="02B64C36" w:rsidR="005B4B83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t>Infix to postfix</w:t>
      </w:r>
    </w:p>
    <w:p w14:paraId="326EB42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5C00F9F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lib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2C81E6A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type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0E7B36F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ring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27F788F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4DC47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#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efine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SIZE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</w:p>
    <w:p w14:paraId="6877028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8A944E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ack[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50C4DA1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op = -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AEF501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9E1455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ush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tem)</w:t>
      </w:r>
    </w:p>
    <w:p w14:paraId="122F296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65315E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top &gt;=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C7B0F9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811C5D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Stack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Overflow.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CDF5C2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FDE89C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6759443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669A6AB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top = top +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CFCB09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stack[top] = item;</w:t>
      </w:r>
    </w:p>
    <w:p w14:paraId="150E8C7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A2F3FE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1B3E4E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6227A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998C79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152D474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tem;</w:t>
      </w:r>
    </w:p>
    <w:p w14:paraId="0514C98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983621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top &l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056A20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6692138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tack under flow: invalid infix expressio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D03CBA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cha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5A7B20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xit(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66C9B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B55F46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4B8F169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B61CD7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item = stack[top];</w:t>
      </w:r>
    </w:p>
    <w:p w14:paraId="0214DDD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top = top -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58F927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item);</w:t>
      </w:r>
    </w:p>
    <w:p w14:paraId="1FF2C7C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FE636D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DD3B0D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354D2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perato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ymbol)</w:t>
      </w:r>
    </w:p>
    <w:p w14:paraId="40DCB70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6E66E27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symbol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^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symbol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*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symbol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/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symbol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+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symbol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-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C0B7F7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60250E8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8AA5FD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B2B104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0E1B1EA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1729C8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4EB5D3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4645BC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921B5B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45E25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ecedence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ymbol)</w:t>
      </w:r>
    </w:p>
    <w:p w14:paraId="2D08CC7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597E4B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symbol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^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F2F10C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BA2C41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4A33B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FAF1A0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symbol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*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symbol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/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B87100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77EDC7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8DBDD9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5D03A6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symbol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+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symbol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-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05E424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B20D5E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5BC2A9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EBB750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28850C3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1331A9D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34C6D9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6165D8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30EEC1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85203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fixToPostfix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fix_exp</w:t>
      </w:r>
      <w:proofErr w:type="spell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[]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stfix_exp</w:t>
      </w:r>
      <w:proofErr w:type="spell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[]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431348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5EB9A78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j;</w:t>
      </w:r>
    </w:p>
    <w:p w14:paraId="135D3A5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tem;</w:t>
      </w:r>
    </w:p>
    <w:p w14:paraId="7A92FF7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x;</w:t>
      </w:r>
    </w:p>
    <w:p w14:paraId="745EF0A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43766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ush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(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C226D1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cat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fix_exp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)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FBFE83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03B7BA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503F6C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j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41E4DB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item =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fix_exp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5997314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84A508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tem !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\0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601104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21DB6D6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item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(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A0200C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39E4E11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push(item);</w:t>
      </w:r>
    </w:p>
    <w:p w14:paraId="1C9CAAB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14EFE0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digit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item) ||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alpha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item))</w:t>
      </w:r>
    </w:p>
    <w:p w14:paraId="0E737B6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7F51EEB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stfix_exp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j] = item;</w:t>
      </w:r>
    </w:p>
    <w:p w14:paraId="0540BE1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++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FC8AAA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047BB0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_operato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item) =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ADE1C9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05FC614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x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E2C4A5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_operato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x) =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precedence(x) &gt;= precedence(item))</w:t>
      </w:r>
    </w:p>
    <w:p w14:paraId="442BCC6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5F4CA5F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stfix_exp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j] = x;</w:t>
      </w:r>
    </w:p>
    <w:p w14:paraId="1A87D0D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++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762C4D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x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325F03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717DBA8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push(x);</w:t>
      </w:r>
    </w:p>
    <w:p w14:paraId="7F69EEF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01417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push(item);</w:t>
      </w:r>
    </w:p>
    <w:p w14:paraId="3138391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4F2BAD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item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)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EF6864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5289FFC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x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327235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x !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(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F832EC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46A632E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stfix_exp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j] = x;</w:t>
      </w:r>
    </w:p>
    <w:p w14:paraId="70FC957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++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5001C7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x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050569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7516F7D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0D2F895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73B3AC8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4EEEE1E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Invalid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nfix Expression.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  <w:r w:rsidRPr="005B4B8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/* the it is </w:t>
      </w:r>
      <w:proofErr w:type="spellStart"/>
      <w:r w:rsidRPr="005B4B8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illegeal</w:t>
      </w:r>
      <w:proofErr w:type="spellEnd"/>
      <w:r w:rsidRPr="005B4B83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 symbol */</w:t>
      </w:r>
    </w:p>
    <w:p w14:paraId="3D5C53F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cha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A0E4C2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xit(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18B4B3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7D0F31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;</w:t>
      </w:r>
    </w:p>
    <w:p w14:paraId="360A941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EE0354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item =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fix_exp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0A68FFD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92AEE0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top &g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EF9B0F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C06153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Invalid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nfix Expression.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069E9E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cha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A40135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xit(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733068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B8EA15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top &gt;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9D166B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15D828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Invalid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nfix Expression.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B65099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cha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E2D1D6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xit(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3CDB97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6508A7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DC72E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stfix_exp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j] 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\0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63033C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23F0D7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F3921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637BDA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373153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fix[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, postfix[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6101DA9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Enter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nfix expression 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F2C87A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gets(infix);</w:t>
      </w:r>
    </w:p>
    <w:p w14:paraId="0A5C407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21332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fixToPostfix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fix, postfix);</w:t>
      </w:r>
    </w:p>
    <w:p w14:paraId="64B41B8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ostfix Expression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C92263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puts(postfix);</w:t>
      </w:r>
    </w:p>
    <w:p w14:paraId="3DD13A6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BAC8F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EBC075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696605A" w14:textId="0E717DA1" w:rsidR="005B4B83" w:rsidRDefault="005B4B83">
      <w:pPr>
        <w:rPr>
          <w:lang w:val="en-US"/>
        </w:rPr>
      </w:pPr>
    </w:p>
    <w:p w14:paraId="32ED3CD1" w14:textId="5242E1A9" w:rsidR="005B4B83" w:rsidRDefault="005B4B83">
      <w:pPr>
        <w:rPr>
          <w:lang w:val="en-US"/>
        </w:rPr>
      </w:pPr>
    </w:p>
    <w:p w14:paraId="6AD7F206" w14:textId="1B681C92" w:rsidR="005B4B83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lastRenderedPageBreak/>
        <w:t>Postfix evaluation</w:t>
      </w:r>
    </w:p>
    <w:p w14:paraId="0F3A5B3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4CCA845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ring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1043769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ath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0728494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lib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2F910AC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#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efine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MAX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</w:p>
    <w:p w14:paraId="6A566AA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ack[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X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104648A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fix[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X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, postfix[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X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735E338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op = -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FEB2AA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ush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BD0A22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DEACA9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top ==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X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36B549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7989B6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tack Overflow.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8F0FB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F59DF8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75E0286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top++;</w:t>
      </w:r>
    </w:p>
    <w:p w14:paraId="337B281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stack[top] =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6BE2CE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8CDBAB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780D0A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3D260A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8D2BE6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7DF908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top == -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6B8180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F7DC87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tack underflow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780387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D0453F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6A16709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stack[top];</w:t>
      </w:r>
    </w:p>
    <w:p w14:paraId="79EB2C3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top--;</w:t>
      </w:r>
    </w:p>
    <w:p w14:paraId="4E0C63D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C5F26E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964C9D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st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val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AA0B12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71B8C98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9175DB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, b;</w:t>
      </w:r>
    </w:p>
    <w:p w14:paraId="7073E98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len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postfix)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29D215D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B9DA00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postfix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&gt;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0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postfix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&lt;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9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910A66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3ECC751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push(postfix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-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0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B4CB9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6F46B8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49CEE36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20F7B95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a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A8D47C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b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07274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witch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postfix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</w:t>
      </w:r>
    </w:p>
    <w:p w14:paraId="2279EEE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    {</w:t>
      </w:r>
    </w:p>
    <w:p w14:paraId="3ACE411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+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15A5271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ush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 + a);</w:t>
      </w:r>
    </w:p>
    <w:p w14:paraId="7BDA701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60B9D3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-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069B25E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ush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 - a);</w:t>
      </w:r>
    </w:p>
    <w:p w14:paraId="090A612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E3E7C5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*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6E343D7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ush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 * a);</w:t>
      </w:r>
    </w:p>
    <w:p w14:paraId="6527CD3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2F9552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/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7243C72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ush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 / a);</w:t>
      </w:r>
    </w:p>
    <w:p w14:paraId="2D3B054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^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4C46F30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ush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w(b, a));</w:t>
      </w:r>
    </w:p>
    <w:p w14:paraId="58E612C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D6B683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C88B1A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313768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CB721C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89808D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B9709E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62A8F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FF82C3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1EC463B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ult;</w:t>
      </w:r>
    </w:p>
    <w:p w14:paraId="6F3320F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postfix expression: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783FB9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gets(postfix);</w:t>
      </w:r>
    </w:p>
    <w:p w14:paraId="3D56DC1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st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val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846463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result =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st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val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B002FA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result obtained after postfix evaluation is: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130EFA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result);</w:t>
      </w:r>
    </w:p>
    <w:p w14:paraId="2D67FA7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9019F8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D68577E" w14:textId="1E5192CD" w:rsidR="005B4B83" w:rsidRDefault="005B4B83">
      <w:pPr>
        <w:rPr>
          <w:lang w:val="en-US"/>
        </w:rPr>
      </w:pPr>
    </w:p>
    <w:p w14:paraId="3A798203" w14:textId="627D8820" w:rsidR="005B4B83" w:rsidRDefault="005B4B83">
      <w:pPr>
        <w:rPr>
          <w:lang w:val="en-US"/>
        </w:rPr>
      </w:pPr>
    </w:p>
    <w:p w14:paraId="0BCC11D8" w14:textId="77777777" w:rsidR="005B4B83" w:rsidRPr="005B4B83" w:rsidRDefault="005B4B83">
      <w:pPr>
        <w:rPr>
          <w:sz w:val="40"/>
          <w:szCs w:val="40"/>
          <w:lang w:val="en-US"/>
        </w:rPr>
      </w:pPr>
      <w:r w:rsidRPr="005B4B83">
        <w:rPr>
          <w:sz w:val="40"/>
          <w:szCs w:val="40"/>
          <w:lang w:val="en-US"/>
        </w:rPr>
        <w:t>Parenthesis matching</w:t>
      </w:r>
    </w:p>
    <w:p w14:paraId="45BACB9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2A21204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ring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53E0BF2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lib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70130AB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#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efine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max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</w:p>
    <w:p w14:paraId="258E375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op = -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BEDD50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tack[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x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4E115D6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Empty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B38402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8022A4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top == -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61CC74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915AE5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3FCDCDE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5617E7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83CBF9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Full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D8EFE7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1C3EED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top ==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x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4ADC9E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A28688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B3FF95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04C30D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75FAFD4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8D35DB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FBF15E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ush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)</w:t>
      </w:r>
    </w:p>
    <w:p w14:paraId="00B8831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18984A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Full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</w:t>
      </w:r>
    </w:p>
    <w:p w14:paraId="53B22A0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503E29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tack Overflow.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11827E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6BF7E3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top = top +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B58FD4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stack[top] = c;</w:t>
      </w:r>
    </w:p>
    <w:p w14:paraId="1FF8B68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380168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3EC90E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57EFA2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;</w:t>
      </w:r>
    </w:p>
    <w:p w14:paraId="134F920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Empty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</w:t>
      </w:r>
    </w:p>
    <w:p w14:paraId="6EA19A3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8A605F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tack underflow.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440F58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B19345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40F9825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3F0AE96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c = stack[top];</w:t>
      </w:r>
    </w:p>
    <w:p w14:paraId="20A8D01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top--;</w:t>
      </w:r>
    </w:p>
    <w:p w14:paraId="0742BFC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;</w:t>
      </w:r>
    </w:p>
    <w:p w14:paraId="26C3A6C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AE1312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C2856D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299ACC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ch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a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,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)</w:t>
      </w:r>
    </w:p>
    <w:p w14:paraId="3C876E8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2A7BEA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[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b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]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84AF54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EB1478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(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b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)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21163C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02E88F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{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b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}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448346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10E5B3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4ECED92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06D643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FAB656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eck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alanced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*s)</w:t>
      </w:r>
    </w:p>
    <w:p w14:paraId="5D5E1A5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7E24D04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emp;</w:t>
      </w:r>
    </w:p>
    <w:p w14:paraId="6557CDE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len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s)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7482C5B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7E91E6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s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(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s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[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s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{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53F61F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push(s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0B9DAB0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B6054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s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)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s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]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s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=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}'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3F54C4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247D528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Empty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</w:t>
      </w:r>
    </w:p>
    <w:p w14:paraId="76D4118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40B17E5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ight brackets are more than the left.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449048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040AED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3C7FBC9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0B72512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3B9F574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temp =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AE2FA2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!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ch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char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emp, s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)</w:t>
      </w:r>
    </w:p>
    <w:p w14:paraId="20A49EF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{</w:t>
      </w:r>
    </w:p>
    <w:p w14:paraId="66722A2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ismatched brackets.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C76F7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20BC72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08E4E3D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00658F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1E8F169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261FD5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Empty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</w:t>
      </w:r>
    </w:p>
    <w:p w14:paraId="3441AB3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651E29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Brackets are well balanced.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E6EF95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25FB4A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CA239C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068FF36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B792A9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eft brackets are more than the right brackets.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263552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7C63D1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B2179B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E4802D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A2521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D332D2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F58A00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xpr[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x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76007C2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alanced;</w:t>
      </w:r>
    </w:p>
    <w:p w14:paraId="0BA863F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Enter the 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lgebric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expression.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610261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gets(expr);</w:t>
      </w:r>
    </w:p>
    <w:p w14:paraId="44922A0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balanced ==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eck_balanced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expr);</w:t>
      </w:r>
    </w:p>
    <w:p w14:paraId="3662468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balanced =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3394F0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89AE95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expression is valid.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9F7527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022F27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67BDE17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{</w:t>
      </w:r>
    </w:p>
    <w:p w14:paraId="7A80025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expression is not vali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BE7FCC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DD971A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9EADEB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26E659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03C7FF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929CA1" w14:textId="77777777" w:rsidR="005B4B83" w:rsidRDefault="005B4B83">
      <w:pPr>
        <w:rPr>
          <w:lang w:val="en-US"/>
        </w:rPr>
      </w:pPr>
    </w:p>
    <w:p w14:paraId="571B0B23" w14:textId="77777777" w:rsidR="005B4B83" w:rsidRDefault="005B4B83">
      <w:pPr>
        <w:rPr>
          <w:lang w:val="en-US"/>
        </w:rPr>
      </w:pPr>
    </w:p>
    <w:p w14:paraId="2DEE62C7" w14:textId="37C284A0" w:rsidR="005B4B83" w:rsidRDefault="005B4B83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Queue</w:t>
      </w:r>
    </w:p>
    <w:p w14:paraId="0E171A1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27519BF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0D9D709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queue[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, front = -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01B287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ED5AC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ll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68BFF33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front =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26E2289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D3B4D9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71C90E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DF052E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7A91EF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16BD2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ty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69637AE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ront == -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286FB64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0B1B0D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BDB090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CF5CC8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CB4040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10A4D3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Queue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*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634203C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ll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{</w:t>
      </w:r>
    </w:p>
    <w:p w14:paraId="7699168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eue Overload.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A03372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868A14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00FFD1CD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front++;</w:t>
      </w:r>
    </w:p>
    <w:p w14:paraId="7120510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queue[front] = *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FD081A8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D0AFDC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9B7470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2C181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Queue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71A496DF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_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ty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{</w:t>
      </w:r>
    </w:p>
    <w:p w14:paraId="523CE08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eue is already empty!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47E43B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AF9289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4397D40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op element: %d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queue[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32AE8F1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= front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{</w:t>
      </w:r>
    </w:p>
    <w:p w14:paraId="6DB3A70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queue[i-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queue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201B198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}</w:t>
      </w:r>
    </w:p>
    <w:p w14:paraId="4AADFD4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queue[front]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FDA1BA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front--;</w:t>
      </w:r>
    </w:p>
    <w:p w14:paraId="3D62C7F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19EAF85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FC031CC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43269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3A2C53A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,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191537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4F3B6EA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Which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operation would you like to use: (1) 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EnQueue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\n(2) </w:t>
      </w:r>
      <w:proofErr w:type="spellStart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DeQueue</w:t>
      </w:r>
      <w:proofErr w:type="spell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\n(3) Print Queue\n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61174A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n);</w:t>
      </w:r>
    </w:p>
    <w:p w14:paraId="56B619E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n =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230C2223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element to insert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386582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3F1B0C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Queue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&amp;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A17BADB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1B68211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n =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04C9B49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Queue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922B54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391B1F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n =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1764777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Queue: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448E9CE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4B83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= front; 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{</w:t>
      </w:r>
    </w:p>
    <w:p w14:paraId="7C3E2CD2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 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queue[</w:t>
      </w:r>
      <w:proofErr w:type="spell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784A5BD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7B22224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7D4B397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5B4B8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65FA9300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4B83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nvalid input!"</w:t>
      </w: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8E65D76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189C5861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0F732EA" w14:textId="77777777" w:rsidR="005B4B83" w:rsidRPr="005B4B83" w:rsidRDefault="005B4B83" w:rsidP="005B4B8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4B8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C66B575" w14:textId="66692541" w:rsidR="005B4B83" w:rsidRDefault="005B4B83">
      <w:pPr>
        <w:rPr>
          <w:sz w:val="40"/>
          <w:szCs w:val="40"/>
          <w:lang w:val="en-US"/>
        </w:rPr>
      </w:pPr>
    </w:p>
    <w:p w14:paraId="6AC71E2E" w14:textId="45082F11" w:rsidR="005B4B83" w:rsidRDefault="005B4B83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Double end Queue</w:t>
      </w:r>
    </w:p>
    <w:p w14:paraId="1F48B1B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42D691B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#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efine</w:t>
      </w:r>
      <w:proofErr w:type="gramEnd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N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</w:p>
    <w:p w14:paraId="3CA2252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eue[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3379128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ront 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6C997F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ar 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ED6E7E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queuerea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x)</w:t>
      </w:r>
    </w:p>
    <w:p w14:paraId="558B12E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5360480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rear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FB761C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292DC13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verflow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B5B2DB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3F6405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front =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rear =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90F288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queue is empty.</w:t>
      </w:r>
    </w:p>
    <w:p w14:paraId="4593154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{</w:t>
      </w:r>
    </w:p>
    <w:p w14:paraId="36A4ABF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front 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6654A9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rear 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6EC51D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queue[rear] = x;</w:t>
      </w:r>
    </w:p>
    <w:p w14:paraId="430D432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ED728E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4F48328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1FC7496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rear++;</w:t>
      </w:r>
    </w:p>
    <w:p w14:paraId="3B56A3A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queue[rear] = x;</w:t>
      </w:r>
    </w:p>
    <w:p w14:paraId="05D1AF0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833E26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9815AD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queuefron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287BB2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C22E1F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x;</w:t>
      </w:r>
    </w:p>
    <w:p w14:paraId="2142A52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front =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rear =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4C7AC4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B280B9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eue is empty.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A51486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B53086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only one element in the queue.</w:t>
      </w:r>
    </w:p>
    <w:p w14:paraId="3B77579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front == rear)</w:t>
      </w:r>
    </w:p>
    <w:p w14:paraId="6C6786B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AA8961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front = rear 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092C86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A1EB4F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37104AC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710B9B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front++;</w:t>
      </w:r>
    </w:p>
    <w:p w14:paraId="27B14EA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823978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879636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queuefron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x)</w:t>
      </w:r>
    </w:p>
    <w:p w14:paraId="13E7FB5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5A292B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front =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rear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8E393A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1DA5573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eue is full.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0F02F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9F1837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front =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rear =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14E307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2FA55DA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front = rear 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607B50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0B7AFB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1DC87C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44527D2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2B98AF3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front--;</w:t>
      </w:r>
    </w:p>
    <w:p w14:paraId="1B86AD9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queue[front] = x;</w:t>
      </w:r>
    </w:p>
    <w:p w14:paraId="18BE672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B8903B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260393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queuerea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07F62C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1FDFCF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x;</w:t>
      </w:r>
    </w:p>
    <w:p w14:paraId="27DE1C7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EF6FCC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front =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rear =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44C990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996FAC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eue is empty.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0208E3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BFBFA9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CC9584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front == rear)</w:t>
      </w:r>
    </w:p>
    <w:p w14:paraId="134DA67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24F70B6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front 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47E2E4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rear 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7C2909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E32DF0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70A3036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38C5996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queue[rear] = x;</w:t>
      </w:r>
    </w:p>
    <w:p w14:paraId="0F9AACF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rear--;</w:t>
      </w:r>
    </w:p>
    <w:p w14:paraId="3BE9F0B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8C59CA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016FD7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splay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D06BFC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6F837B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front =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rear =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B7F56E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1F36B95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eue is empty.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16FE52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CB7517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front;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= rear;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6FBC96C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30F0F64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-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queue[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2725059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2545F1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9D13BD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AF1875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r w:rsidRPr="00CC28EC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/</w:t>
      </w:r>
      <w:proofErr w:type="gramEnd"/>
      <w:r w:rsidRPr="00CC28EC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 inserting 3,4,8 &amp; 7 to the queue...</w:t>
      </w:r>
    </w:p>
    <w:p w14:paraId="5EE0EA9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queuerea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5949D9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queuerea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16E718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queuerea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50774B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queuerea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A1523F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81176E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splay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10B29E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queuefron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4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  <w:r w:rsidRPr="00CC28EC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// inserting 34 from the front.</w:t>
      </w:r>
    </w:p>
    <w:p w14:paraId="045430C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Inserting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34 from the front: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CE1222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splay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3E831C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queuerea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DCA393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Deleting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the element from the rear: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201ED5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splay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EFAEDD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queuefron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B82EC4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Deleting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the 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lement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from the front: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8B043B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splay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D22224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18A38D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EB26BC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6026E4C" w14:textId="7DDDF155" w:rsidR="005B4B83" w:rsidRDefault="005B4B83">
      <w:pPr>
        <w:rPr>
          <w:sz w:val="40"/>
          <w:szCs w:val="40"/>
          <w:lang w:val="en-US"/>
        </w:rPr>
      </w:pPr>
    </w:p>
    <w:p w14:paraId="4680389F" w14:textId="2B1FE009" w:rsidR="00CC28EC" w:rsidRDefault="00CC28EC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Circular Queue</w:t>
      </w:r>
    </w:p>
    <w:p w14:paraId="51A042A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0C2A908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7F6A4C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queue[</w:t>
      </w:r>
      <w:proofErr w:type="gramEnd"/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, front 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rear = -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C1BCF5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1EF0CA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l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0AC57C2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rear =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queue[front] !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55378B1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EE0361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A88F64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35D431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BE454E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19AD41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ty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1BC6BDF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ront &gt; rear){</w:t>
      </w:r>
    </w:p>
    <w:p w14:paraId="32715C4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1EE038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30B50C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426B53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C03C1E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7334FA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Queue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6682A59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l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{</w:t>
      </w:r>
    </w:p>
    <w:p w14:paraId="3D182E8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eue overload.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3BD0D1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6ABF95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rear =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6E89F54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rear 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D93306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queue[rear]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2B4E59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0D99E1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37929AF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rear++;</w:t>
      </w:r>
    </w:p>
    <w:p w14:paraId="0E4FE1E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queue[rear]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99B317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1C673E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55A646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7CA8F5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Queue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20E916C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1BAFE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638021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DB4152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109C3DE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,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4FEA9D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48C78E4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Which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operation would you like to use: (1) 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EnQueue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\n(2) 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DeQueue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\n(3) Print Queue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AA117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n);</w:t>
      </w:r>
    </w:p>
    <w:p w14:paraId="596CA34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n =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37C0923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element to insert: 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1B717E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81C1E4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Queue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&amp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9C185D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0388E5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n =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74B904B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Queue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8F6659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1FA39FB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n =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63338EF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Queue: 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C0179B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front;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= rear;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{</w:t>
      </w:r>
    </w:p>
    <w:p w14:paraId="6FA8553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 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queue[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27D963F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9DBC2E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ED20F0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3B96A4C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nvalid input!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D3D4DF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3E4385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55181D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0E28A59" w14:textId="52EF366D" w:rsidR="00CC28EC" w:rsidRDefault="00CC28EC">
      <w:pPr>
        <w:rPr>
          <w:sz w:val="40"/>
          <w:szCs w:val="40"/>
          <w:lang w:val="en-US"/>
        </w:rPr>
      </w:pPr>
    </w:p>
    <w:p w14:paraId="3E07D049" w14:textId="1A12E5A2" w:rsidR="00CC28EC" w:rsidRDefault="00CC28EC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Linear Linked list</w:t>
      </w:r>
    </w:p>
    <w:p w14:paraId="104C3ED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5814293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lib.h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187E95D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468DE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inked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is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6CBDBC7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ata;</w:t>
      </w:r>
    </w:p>
    <w:p w14:paraId="45F4F9C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inked_Lis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*next;</w:t>
      </w:r>
    </w:p>
    <w:p w14:paraId="621E1BC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*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ead, *list;</w:t>
      </w:r>
    </w:p>
    <w:p w14:paraId="381CAA1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ypede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inked_Lis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;</w:t>
      </w:r>
    </w:p>
    <w:p w14:paraId="3EB6E7F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9ECAE0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ert(</w:t>
      </w:r>
      <w:proofErr w:type="gramEnd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57DCA26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Node* temp = (Node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)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lloc(</w:t>
      </w:r>
      <w:proofErr w:type="spell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ode)));</w:t>
      </w:r>
    </w:p>
    <w:p w14:paraId="464EFFD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temp-&gt;data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FB8C9D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temp-&gt;next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F234F6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8AA4BF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list-&gt;next = temp;</w:t>
      </w:r>
    </w:p>
    <w:p w14:paraId="5831B80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list = list-&gt;next;</w:t>
      </w:r>
    </w:p>
    <w:p w14:paraId="066E725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62610A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58EF3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27DD0A9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,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5EAEF0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0E0F30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head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0D732D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list = (Node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)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lloc(</w:t>
      </w:r>
      <w:proofErr w:type="spell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ode)));</w:t>
      </w:r>
    </w:p>
    <w:p w14:paraId="6AC58AB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76861E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list-&gt;data 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A80D4D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list-&gt;next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B7190C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head = list;</w:t>
      </w:r>
    </w:p>
    <w:p w14:paraId="4ECCBC6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F646A4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6A4CE0E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o you want items (1 / 0): 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25C0A7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d</w:t>
      </w:r>
      <w:proofErr w:type="gram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&amp;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009E18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n =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561CD1C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Value: 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A896D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</w:t>
      </w:r>
      <w:proofErr w:type="gram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&amp;</w:t>
      </w:r>
      <w:proofErr w:type="spellStart"/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0AE630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insert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D1A0FF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BE312F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15BED0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EA0976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Node* temp = head;</w:t>
      </w:r>
    </w:p>
    <w:p w14:paraId="11DC57C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D204A9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list: 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AD9EF1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temp !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45B5878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 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temp-&gt;data);</w:t>
      </w:r>
    </w:p>
    <w:p w14:paraId="601D98A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temp = temp-&gt;next;</w:t>
      </w:r>
    </w:p>
    <w:p w14:paraId="6A76A24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43D371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B7671E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20034FE" w14:textId="29FB6B07" w:rsidR="00CC28EC" w:rsidRDefault="00CC28EC">
      <w:pPr>
        <w:rPr>
          <w:sz w:val="40"/>
          <w:szCs w:val="40"/>
          <w:lang w:val="en-US"/>
        </w:rPr>
      </w:pPr>
    </w:p>
    <w:p w14:paraId="2D45BE6A" w14:textId="422CABC5" w:rsidR="00CC28EC" w:rsidRDefault="00CC28EC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Circular linked list</w:t>
      </w:r>
    </w:p>
    <w:p w14:paraId="67ABFB7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4BDAAB6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lib.h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1EEF01A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21E94E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rcularLinearLinkedLis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7A43D8E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7E423F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rcularLinearLinkedLis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*next;</w:t>
      </w:r>
    </w:p>
    <w:p w14:paraId="264416F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*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ead, *list;</w:t>
      </w:r>
    </w:p>
    <w:p w14:paraId="1D32CF7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ypede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rcularLinearLinkedLis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;</w:t>
      </w:r>
    </w:p>
    <w:p w14:paraId="414DBCC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4F1E9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ert(</w:t>
      </w:r>
      <w:proofErr w:type="gramEnd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1C56597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Node* temp = (Node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)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lloc(</w:t>
      </w:r>
      <w:proofErr w:type="spell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ode)));</w:t>
      </w:r>
    </w:p>
    <w:p w14:paraId="37B2B0F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temp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D3C27A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temp-&gt;next = head;</w:t>
      </w:r>
    </w:p>
    <w:p w14:paraId="67C9504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118EF1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list-&gt;next = temp;</w:t>
      </w:r>
    </w:p>
    <w:p w14:paraId="2498E32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list = list-&gt;next;</w:t>
      </w:r>
    </w:p>
    <w:p w14:paraId="18501A6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412A2B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9F8F52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0EE205F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,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00B363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92C786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head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A141B1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list = (Node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)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lloc(</w:t>
      </w:r>
      <w:proofErr w:type="spell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ode)));</w:t>
      </w:r>
    </w:p>
    <w:p w14:paraId="50608EC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list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353774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list-&gt;next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4140E6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07A3C7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head = list;</w:t>
      </w:r>
    </w:p>
    <w:p w14:paraId="0C6DBAE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8A71EE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6E5A7E7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o you want items (1 / 0): 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0B21AD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d</w:t>
      </w:r>
      <w:proofErr w:type="gram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&amp;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BD20F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n =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51A79D8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Value: 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52CAD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</w:t>
      </w:r>
      <w:proofErr w:type="gram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&amp;</w:t>
      </w:r>
      <w:proofErr w:type="spellStart"/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13D481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insert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7028E7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820405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8517D5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}   </w:t>
      </w:r>
    </w:p>
    <w:p w14:paraId="394302F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D5C80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Node* temp = head;</w:t>
      </w:r>
    </w:p>
    <w:p w14:paraId="56685A0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list: 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C52F7C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15F7F4A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 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temp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4711AB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temp = temp-&gt;next;</w:t>
      </w:r>
    </w:p>
    <w:p w14:paraId="621A778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}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emp != head);</w:t>
      </w:r>
    </w:p>
    <w:p w14:paraId="2C67835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2603D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6C68440" w14:textId="3F6DE5CF" w:rsidR="00CC28EC" w:rsidRDefault="00CC28EC">
      <w:pPr>
        <w:rPr>
          <w:sz w:val="40"/>
          <w:szCs w:val="40"/>
          <w:lang w:val="en-US"/>
        </w:rPr>
      </w:pPr>
    </w:p>
    <w:p w14:paraId="76161175" w14:textId="1CBAD1D5" w:rsidR="00CC28EC" w:rsidRDefault="00CC28EC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Doubly linked list</w:t>
      </w:r>
    </w:p>
    <w:p w14:paraId="472F088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7267EFD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lib.h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186A385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</w:t>
      </w:r>
    </w:p>
    <w:p w14:paraId="3E015FD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55C59D7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ev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93664C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next;</w:t>
      </w:r>
    </w:p>
    <w:p w14:paraId="56C3EC0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ata;</w:t>
      </w:r>
    </w:p>
    <w:p w14:paraId="3542669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;</w:t>
      </w:r>
    </w:p>
    <w:p w14:paraId="4F66827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head;</w:t>
      </w:r>
    </w:p>
    <w:p w14:paraId="2AA8511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er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eginning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63AF5B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er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as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EF0F63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er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pecified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D23B26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le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eginning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7F888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le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as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0A6B4C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le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pecified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673416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splay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EA06B2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arch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B3B782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37C765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8D48DB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hoice 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D4E9D6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oice !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BF910B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{</w:t>
      </w:r>
    </w:p>
    <w:p w14:paraId="0D0250D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\n1.Insert in 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begining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\n2.Insert at last\n3.Insert at any random location\n4.Delete from Beginning\n 5.Delete from last\n6.Delete the node after the given data\n7.Search\n8.Show\n9.Exit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2CE2EE5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Enter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your choice?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18DF457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%d</w:t>
      </w:r>
      <w:proofErr w:type="spellEnd"/>
      <w:proofErr w:type="gram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&amp;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oice);  </w:t>
      </w:r>
    </w:p>
    <w:p w14:paraId="4878E4B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witch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choice)  </w:t>
      </w:r>
    </w:p>
    <w:p w14:paraId="60EAE4F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2E5EE98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0A323F1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er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eginning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ABBED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BC4CAE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17A9758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er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as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B0ECC4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1BFB2E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123E61F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er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pecified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E402C3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EED601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738C6D6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le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eginning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4D1B6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220E6F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034902D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le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as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2FE068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64C895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413E80F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le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pecified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5E7395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28F606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3171FFD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arch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D70022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D0FEE2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773059C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splay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4F0508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24E17F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68FB5A0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xit(</w:t>
      </w:r>
      <w:proofErr w:type="gramEnd"/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DB9372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584A12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efaul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1C26A5B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lease enter valid choice..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11B11E5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2E527C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C32C32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276415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er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eginning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DB5254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7963247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B7B427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tem;</w:t>
      </w:r>
    </w:p>
    <w:p w14:paraId="72B0FF6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)malloc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));</w:t>
      </w:r>
    </w:p>
    <w:p w14:paraId="0B440E1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4CDCFD7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4F597A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OVERFLOW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CC7A31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41C8260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3668E79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189530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Enter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tem value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C436F8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item);</w:t>
      </w:r>
    </w:p>
    <w:p w14:paraId="021AD0F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CE257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head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47FE20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490F264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-&gt;next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53CFFD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ev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02F807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data = item;</w:t>
      </w:r>
    </w:p>
    <w:p w14:paraId="6961541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head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5E4BD9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349462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6D1453C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3FDDDEF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data = item;</w:t>
      </w:r>
    </w:p>
    <w:p w14:paraId="3DBE967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ev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3A062E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next = head;</w:t>
      </w:r>
    </w:p>
    <w:p w14:paraId="4AFEE67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head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ev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FDB9BE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head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6F8A36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BA10F3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Node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nserted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CD098C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982CDA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A198AE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er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as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0F312D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7826A82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*temp;</w:t>
      </w:r>
    </w:p>
    <w:p w14:paraId="7E0DEF8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tem;</w:t>
      </w:r>
    </w:p>
    <w:p w14:paraId="77AA142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)malloc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));</w:t>
      </w:r>
    </w:p>
    <w:p w14:paraId="52D3485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E8A684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6ECE3FC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OVERFLOW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70CD8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7892B4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644E130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223D552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Enter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value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5F88FF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item);</w:t>
      </w:r>
    </w:p>
    <w:p w14:paraId="4BB6AAB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data = item;</w:t>
      </w:r>
    </w:p>
    <w:p w14:paraId="39BF7DE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head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24ED25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24E7A33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-&gt;next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56CCEB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ev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A42541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head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DA1A10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3CAB176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0AADBB7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45FE618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temp = head;</w:t>
      </w:r>
    </w:p>
    <w:p w14:paraId="4AF178C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temp-&gt;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ext !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CB41FC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    {</w:t>
      </w:r>
    </w:p>
    <w:p w14:paraId="1532C2F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temp = temp-&gt;next;</w:t>
      </w:r>
    </w:p>
    <w:p w14:paraId="576E831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5A8629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temp-&gt;next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7DA6AF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ev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temp;</w:t>
      </w:r>
    </w:p>
    <w:p w14:paraId="4147074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-&gt;next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CEE544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3E2417D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9B24F3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node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nserted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896DEB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EEA8FC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er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pecified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79AD72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A3DCC5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*temp;</w:t>
      </w:r>
    </w:p>
    <w:p w14:paraId="3FD5DEA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tem,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ACBA8D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)malloc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));</w:t>
      </w:r>
    </w:p>
    <w:p w14:paraId="42187FA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40E694D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68E9E90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 OVERFLOW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9CBBD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7DEA68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43A691A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682FB2D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temp = head;</w:t>
      </w:r>
    </w:p>
    <w:p w14:paraId="08ED2B9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locatio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DAE03E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7D818F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6842C57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649DA11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temp = temp-&gt;next;</w:t>
      </w:r>
    </w:p>
    <w:p w14:paraId="0E3916A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temp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F26690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3F97BDA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 There are less than %d elements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B54A66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97FE63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7AAF223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2BC19E0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value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DD970E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item);</w:t>
      </w:r>
    </w:p>
    <w:p w14:paraId="59CD246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data = item;</w:t>
      </w:r>
    </w:p>
    <w:p w14:paraId="2DF9B4F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next = temp-&gt;next;</w:t>
      </w:r>
    </w:p>
    <w:p w14:paraId="5FA0611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ev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temp;</w:t>
      </w:r>
    </w:p>
    <w:p w14:paraId="26BA794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temp-&gt;next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ACAF67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temp-&gt;next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ev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75E78D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node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nserted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E4DC33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847E8C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9BA108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le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eginning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4218FD0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53AF1A2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F8A4D1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head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7BD254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2E4CFE2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 UNDERFLOW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ABFB9E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84C67B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head-&gt;next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6333D7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26CA706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head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F46D54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free(head);</w:t>
      </w:r>
    </w:p>
    <w:p w14:paraId="1B7168B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node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deleted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8CB702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F9B488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633B8A7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E3BBC0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head;</w:t>
      </w:r>
    </w:p>
    <w:p w14:paraId="54A8B58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head = head-&gt;next;</w:t>
      </w:r>
    </w:p>
    <w:p w14:paraId="6749C2C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head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ev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3C337D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free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3423F9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node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deleted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F8E9A2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CBCFEF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98E556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le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ast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46EF3B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F8855E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C53342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head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F04F52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1C3E383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 UNDERFLOW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9FFFF7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CF8050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head-&gt;next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1E6532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1C110F6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head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588D58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free(head);</w:t>
      </w:r>
    </w:p>
    <w:p w14:paraId="7D73B61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node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deleted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B1C7BD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EC80D5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0BB5D1A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9399D8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head;</w:t>
      </w:r>
    </w:p>
    <w:p w14:paraId="125C5EE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ext !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CB1226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3282820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next;</w:t>
      </w:r>
    </w:p>
    <w:p w14:paraId="53C2CC2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31F32A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ev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-&gt;next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EE666B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free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7FF49A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node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deleted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7BA71D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6AD8EC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B4B746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letion_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pecified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48BDAD3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FAC204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*temp;</w:t>
      </w:r>
    </w:p>
    <w:p w14:paraId="795F2E3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37BE4F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 Enter the data after which the node is to be deleted : 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30AD4F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1997C7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head;</w:t>
      </w:r>
    </w:p>
    <w:p w14:paraId="5848046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ata !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DDD6E8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next;</w:t>
      </w:r>
    </w:p>
    <w:p w14:paraId="12E5469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-&gt;next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0D1249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27638C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Can't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delete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C6D2EC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3A7FFF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-&gt;next-&gt;next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F13ED7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A88D6C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-&gt;next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EA54CA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67A051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0221670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67AF33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temp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next;</w:t>
      </w:r>
    </w:p>
    <w:p w14:paraId="45D1D6E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next = temp-&gt;next;</w:t>
      </w:r>
    </w:p>
    <w:p w14:paraId="1E2F57A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temp-&gt;next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ev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94290C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free(temp);</w:t>
      </w:r>
    </w:p>
    <w:p w14:paraId="29B9572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node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deleted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651F8E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1C62EB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AFB5EA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splay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869FDC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7539E3C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8E5433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 printing values...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E510FC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head;</w:t>
      </w:r>
    </w:p>
    <w:p w14:paraId="26D6AA2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!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44B16E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1FBA693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data);</w:t>
      </w:r>
    </w:p>
    <w:p w14:paraId="4D645AB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next;</w:t>
      </w:r>
    </w:p>
    <w:p w14:paraId="1DFA287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0EEC68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343017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arch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C9BCC3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FF6CE6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A58FD2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tem,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flag;</w:t>
      </w:r>
    </w:p>
    <w:p w14:paraId="42F5137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head;</w:t>
      </w:r>
    </w:p>
    <w:p w14:paraId="4EF99D8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91CBB8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3E52029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Empty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List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39C2E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1F606C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766F06C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1C644EF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Enter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tem which you want to search?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F35728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item);</w:t>
      </w:r>
    </w:p>
    <w:p w14:paraId="507886D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!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ADA4E2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63F5432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data == item)</w:t>
      </w:r>
    </w:p>
    <w:p w14:paraId="531D005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1AA3AC2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item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found at location %d 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41123A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flag 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0906C7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F9E0C0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D40AA6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54D547D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153205E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flag 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B1A5AD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7D1BF31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;</w:t>
      </w:r>
    </w:p>
    <w:p w14:paraId="3448FB3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next;</w:t>
      </w:r>
    </w:p>
    <w:p w14:paraId="6EDB3D2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BC70EB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flag =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4E8D3A6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1B06883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Item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not found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4A4770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14781C1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EDA8D8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6109B4A" w14:textId="017522FB" w:rsidR="00CC28EC" w:rsidRDefault="00CC28EC">
      <w:pPr>
        <w:rPr>
          <w:sz w:val="40"/>
          <w:szCs w:val="40"/>
          <w:lang w:val="en-US"/>
        </w:rPr>
      </w:pPr>
    </w:p>
    <w:p w14:paraId="05CBB8F9" w14:textId="19C459B5" w:rsidR="00CC28EC" w:rsidRDefault="00CC28EC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Queue using linked list</w:t>
      </w:r>
    </w:p>
    <w:p w14:paraId="22AC887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    #include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stdio.h&gt;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  </w:t>
      </w:r>
    </w:p>
    <w:p w14:paraId="4FFC3F0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    #include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stdlib.h&gt;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 </w:t>
      </w:r>
    </w:p>
    <w:p w14:paraId="1B09FA4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  </w:t>
      </w:r>
    </w:p>
    <w:p w14:paraId="68D36BB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  </w:t>
      </w:r>
    </w:p>
    <w:p w14:paraId="11D8BB0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ata;   </w:t>
      </w:r>
    </w:p>
    <w:p w14:paraId="428BCA1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next;  </w:t>
      </w:r>
    </w:p>
    <w:p w14:paraId="07D3D5C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;  </w:t>
      </w:r>
    </w:p>
    <w:p w14:paraId="64BDFB5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front;  </w:t>
      </w:r>
    </w:p>
    <w:p w14:paraId="675FA7E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rear;   </w:t>
      </w:r>
    </w:p>
    <w:p w14:paraId="5BB8E8F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ert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5FCF01D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lete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2387277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splay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1302ED0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 ()  </w:t>
      </w:r>
    </w:p>
    <w:p w14:paraId="724D1B9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  </w:t>
      </w:r>
    </w:p>
    <w:p w14:paraId="132819B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hoice;   </w:t>
      </w:r>
    </w:p>
    <w:p w14:paraId="0470562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choice !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  </w:t>
      </w:r>
    </w:p>
    <w:p w14:paraId="64A6F97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  </w:t>
      </w:r>
    </w:p>
    <w:p w14:paraId="74BDA43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1.insert an element\n2.Delete an element\n3.Display the queue\n4.Exit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2A50FB1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Enter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your choice ?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7FBC7A0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&amp; choice);  </w:t>
      </w:r>
    </w:p>
    <w:p w14:paraId="7CA2BAA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witch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choice)  </w:t>
      </w:r>
    </w:p>
    <w:p w14:paraId="09E0988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  </w:t>
      </w:r>
    </w:p>
    <w:p w14:paraId="08483B8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  </w:t>
      </w:r>
    </w:p>
    <w:p w14:paraId="561F69C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ert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0E29CDB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74C49CF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  </w:t>
      </w:r>
    </w:p>
    <w:p w14:paraId="35C6D39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lete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27B0780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37F8E65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  </w:t>
      </w:r>
    </w:p>
    <w:p w14:paraId="62A9EDA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splay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2C0FDDA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77B7981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  </w:t>
      </w:r>
    </w:p>
    <w:p w14:paraId="5952F30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xit(</w:t>
      </w:r>
      <w:proofErr w:type="gramEnd"/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5E41A4B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1758C62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efaul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   </w:t>
      </w:r>
    </w:p>
    <w:p w14:paraId="43B7104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Enter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valid choice??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60F73CA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  </w:t>
      </w:r>
    </w:p>
    <w:p w14:paraId="07DF48A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  </w:t>
      </w:r>
    </w:p>
    <w:p w14:paraId="1BF33B6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  </w:t>
      </w:r>
    </w:p>
    <w:p w14:paraId="5D39FD1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ert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 </w:t>
      </w:r>
    </w:p>
    <w:p w14:paraId="14AF10B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  </w:t>
      </w:r>
    </w:p>
    <w:p w14:paraId="1B20AFD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5005CA6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tem;   </w:t>
      </w:r>
    </w:p>
    <w:p w14:paraId="0931C2D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</w:t>
      </w:r>
    </w:p>
    <w:p w14:paraId="550C25D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) malloc (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));  </w:t>
      </w:r>
    </w:p>
    <w:p w14:paraId="4E13A4D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 </w:t>
      </w:r>
    </w:p>
    <w:p w14:paraId="62A84EE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  </w:t>
      </w:r>
    </w:p>
    <w:p w14:paraId="6DE802F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OVERFLOW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78C6415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68C5029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  </w:t>
      </w:r>
    </w:p>
    <w:p w14:paraId="6900406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49B487F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{   </w:t>
      </w:r>
    </w:p>
    <w:p w14:paraId="2DCFE31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Enter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value?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1B46FE1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d</w:t>
      </w:r>
      <w:proofErr w:type="gram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&amp;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tem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0D8D5B1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&gt; data = item;  </w:t>
      </w:r>
    </w:p>
    <w:p w14:paraId="02EC72C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front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 </w:t>
      </w:r>
    </w:p>
    <w:p w14:paraId="43FCD61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  </w:t>
      </w:r>
    </w:p>
    <w:p w14:paraId="55AE5CB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front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1D26DA7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rear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  </w:t>
      </w:r>
    </w:p>
    <w:p w14:paraId="76975A0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front -&gt; next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27666A4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rear -&gt; next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1F072F0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  </w:t>
      </w:r>
    </w:p>
    <w:p w14:paraId="71A4239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 </w:t>
      </w:r>
    </w:p>
    <w:p w14:paraId="40F54D7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  </w:t>
      </w:r>
    </w:p>
    <w:p w14:paraId="1DA9955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rear -&gt; next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0DD2EC8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rear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6FC9645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rear-&gt;next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1C1B414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  </w:t>
      </w:r>
    </w:p>
    <w:p w14:paraId="5CA3714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  </w:t>
      </w:r>
    </w:p>
    <w:p w14:paraId="053E2EC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}     </w:t>
      </w:r>
    </w:p>
    <w:p w14:paraId="3D963F2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elete ()  </w:t>
      </w:r>
    </w:p>
    <w:p w14:paraId="4802468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  </w:t>
      </w:r>
    </w:p>
    <w:p w14:paraId="1A57ED0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3A2CEC6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front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 </w:t>
      </w:r>
    </w:p>
    <w:p w14:paraId="6876E4F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{  </w:t>
      </w:r>
    </w:p>
    <w:p w14:paraId="343BC47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UNDERFLOW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73ED853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7A1C635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  </w:t>
      </w:r>
    </w:p>
    <w:p w14:paraId="2E1C3B8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 </w:t>
      </w:r>
    </w:p>
    <w:p w14:paraId="0C25718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  </w:t>
      </w:r>
    </w:p>
    <w:p w14:paraId="13822C8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front;  </w:t>
      </w:r>
    </w:p>
    <w:p w14:paraId="03F4008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front = front -&gt; next;  </w:t>
      </w:r>
    </w:p>
    <w:p w14:paraId="42C4223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free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796076A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  </w:t>
      </w:r>
    </w:p>
    <w:p w14:paraId="04B5087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  </w:t>
      </w:r>
    </w:p>
    <w:p w14:paraId="3012736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splay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 </w:t>
      </w:r>
    </w:p>
    <w:p w14:paraId="4EE21CC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  </w:t>
      </w:r>
    </w:p>
    <w:p w14:paraId="5376900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 </w:t>
      </w:r>
    </w:p>
    <w:p w14:paraId="06811E7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front;      </w:t>
      </w:r>
    </w:p>
    <w:p w14:paraId="22796EC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front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 </w:t>
      </w:r>
    </w:p>
    <w:p w14:paraId="279AA13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  </w:t>
      </w:r>
    </w:p>
    <w:p w14:paraId="72271F7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Empty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queue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61EF987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  </w:t>
      </w:r>
    </w:p>
    <w:p w14:paraId="3FB9AEF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517A962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  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printing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values .....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66DFD84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!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  </w:t>
      </w:r>
    </w:p>
    <w:p w14:paraId="3479ABE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  </w:t>
      </w:r>
    </w:p>
    <w:p w14:paraId="3AC5BEE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%d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&gt; data);  </w:t>
      </w:r>
    </w:p>
    <w:p w14:paraId="4F38630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&gt; next;  </w:t>
      </w:r>
    </w:p>
    <w:p w14:paraId="413CD51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  </w:t>
      </w:r>
    </w:p>
    <w:p w14:paraId="55C7DEB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  </w:t>
      </w:r>
    </w:p>
    <w:p w14:paraId="6FB8335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  </w:t>
      </w:r>
    </w:p>
    <w:p w14:paraId="1CB22DA1" w14:textId="0896DCDD" w:rsidR="00CC28EC" w:rsidRDefault="00CC28EC">
      <w:pPr>
        <w:rPr>
          <w:sz w:val="40"/>
          <w:szCs w:val="40"/>
          <w:lang w:val="en-US"/>
        </w:rPr>
      </w:pPr>
    </w:p>
    <w:p w14:paraId="062D1C6F" w14:textId="39F99BCF" w:rsidR="00CC28EC" w:rsidRDefault="00CC28EC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Stack using linked list</w:t>
      </w:r>
    </w:p>
    <w:p w14:paraId="0FB7B86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162B1FD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#include 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lib.h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0F723B3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ush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C55EC2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75202E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splay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045B36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</w:t>
      </w:r>
    </w:p>
    <w:p w14:paraId="2D014B4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5B1546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EFFF86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next;</w:t>
      </w:r>
    </w:p>
    <w:p w14:paraId="5CE9E42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;</w:t>
      </w:r>
    </w:p>
    <w:p w14:paraId="13E2B0B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head;</w:t>
      </w:r>
    </w:p>
    <w:p w14:paraId="7AA242A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E5041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5DBFD4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390EC8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hoice 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9CEDF6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oice !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05DE6A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{</w:t>
      </w:r>
    </w:p>
    <w:p w14:paraId="5D67A71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\</w:t>
      </w:r>
      <w:proofErr w:type="spellStart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Chose</w:t>
      </w:r>
      <w:proofErr w:type="spell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one from the below options...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C82A76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1.Push\n2.Pop\n3.Show\n4.Exit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B5DDAA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 Enter your choice 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9A6C2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choice);</w:t>
      </w:r>
    </w:p>
    <w:p w14:paraId="6132BC4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witch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choice)</w:t>
      </w:r>
    </w:p>
    <w:p w14:paraId="726EA40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1998448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018A366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2E56DAB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ush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510DC7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2E6CBF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B2B6EC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7C460DB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2689A15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8FE66F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2BFB5B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2FAC087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75CDEA9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77AE6F0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splay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E5A82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A7170F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D0834A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C28E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6ED90B6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1796C6A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xiting....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E4EFD7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75E4BB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78B9FF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efaul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5285BE6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6FE7055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lease Enter valid choice 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CC46E6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6CBA40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;</w:t>
      </w:r>
    </w:p>
    <w:p w14:paraId="2D5FA49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93AE43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352E3C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ush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4DF85D0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C157709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E84758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)malloc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));</w:t>
      </w:r>
    </w:p>
    <w:p w14:paraId="6A9D8D0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938A01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C63261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ot able to push the element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2B92AF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4B2A4DD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346BAFA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223DFC0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value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EF9422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B6C785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head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B5159B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4AEC105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D3C607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-&gt;next 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04D237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head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A56B0E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ACE312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6340F385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4DCB184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36FF36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next = head;</w:t>
      </w:r>
    </w:p>
    <w:p w14:paraId="78DA71F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head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F52001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37DB698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tem pushed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76BFF6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53349A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B9D36C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4A4E9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p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2B61E2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FB048B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tem;</w:t>
      </w:r>
    </w:p>
    <w:p w14:paraId="78E1657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9FDBAA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head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5ED81D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39AD65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Underflow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61EB60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33926B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129033E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123AF1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item = head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10193A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head;</w:t>
      </w:r>
    </w:p>
    <w:p w14:paraId="04891B6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head = head-&gt;next;</w:t>
      </w:r>
    </w:p>
    <w:p w14:paraId="1AEDBDD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free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D990FD7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tem popped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401750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6F4A50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26AE81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splay(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A557958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C1CDC0B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A3258E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uct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ode *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888832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head;</w:t>
      </w:r>
    </w:p>
    <w:p w14:paraId="181B8F90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45F437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5AC9A0F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tack is empty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99ED2F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D0F48CE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7E68FE3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1CECABA4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rinting Stack elements 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E818693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!</w:t>
      </w:r>
      <w:proofErr w:type="gram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CC28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A1480A2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4F97886A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C28E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d\n"</w:t>
      </w: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35921E1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tr</w:t>
      </w:r>
      <w:proofErr w:type="spellEnd"/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&gt;next;</w:t>
      </w:r>
    </w:p>
    <w:p w14:paraId="0D75604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AFB255C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3FD522A6" w14:textId="77777777" w:rsidR="00CC28EC" w:rsidRPr="00CC28EC" w:rsidRDefault="00CC28EC" w:rsidP="00CC28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C28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7DB2A38" w14:textId="77777777" w:rsidR="00CC28EC" w:rsidRPr="005B4B83" w:rsidRDefault="00CC28EC">
      <w:pPr>
        <w:rPr>
          <w:sz w:val="40"/>
          <w:szCs w:val="40"/>
          <w:lang w:val="en-US"/>
        </w:rPr>
      </w:pPr>
    </w:p>
    <w:sectPr w:rsidR="00CC28EC" w:rsidRPr="005B4B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LI0MjA1sjAwNDNR0lEKTi0uzszPAykwrAUAB5CVNiwAAAA="/>
  </w:docVars>
  <w:rsids>
    <w:rsidRoot w:val="005B4B83"/>
    <w:rsid w:val="00490E56"/>
    <w:rsid w:val="005B4B83"/>
    <w:rsid w:val="00CC2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C0E3A"/>
  <w15:chartTrackingRefBased/>
  <w15:docId w15:val="{D740D366-F415-4A8D-B8DA-8B47592A9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1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7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6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4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0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4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1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5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5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4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0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5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1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3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0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7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4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6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6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2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0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5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7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7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4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0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8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2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8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0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1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3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3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3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7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1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7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1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9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3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8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98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5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9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2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0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2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8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69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2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3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47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5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2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0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0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41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92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0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9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1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19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7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3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1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0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1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5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1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5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9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1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1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40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4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75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7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3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0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6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7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7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7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0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8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0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16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35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2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9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3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9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2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7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7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7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4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0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4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1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1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8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8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0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5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2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4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1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5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8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9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1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5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6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1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6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0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6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1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5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9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6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70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8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0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4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0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7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4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7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9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6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01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2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8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6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8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2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0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8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8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2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0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2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45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2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8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49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1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0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1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10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0</Pages>
  <Words>5133</Words>
  <Characters>29260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 Patel</dc:creator>
  <cp:keywords/>
  <dc:description/>
  <cp:lastModifiedBy>Dev Patel</cp:lastModifiedBy>
  <cp:revision>1</cp:revision>
  <dcterms:created xsi:type="dcterms:W3CDTF">2022-10-14T09:22:00Z</dcterms:created>
  <dcterms:modified xsi:type="dcterms:W3CDTF">2022-10-14T09:35:00Z</dcterms:modified>
</cp:coreProperties>
</file>